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7F08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</w:p>
    <w:p w:rsidR="00217F08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</w:p>
    <w:p w:rsidR="00217F08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  <w:r w:rsidRPr="005E1E4F">
        <w:rPr>
          <w:rFonts w:cs="Calibri"/>
          <w:b/>
          <w:bCs/>
          <w:color w:val="000000"/>
          <w:lang w:val="ro-RO"/>
        </w:rPr>
        <w:t>GRADUL DIDACTIC I</w:t>
      </w:r>
    </w:p>
    <w:p w:rsidR="00217F08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  <w:r w:rsidRPr="005E1E4F">
        <w:rPr>
          <w:rFonts w:cs="Calibri"/>
          <w:b/>
          <w:bCs/>
          <w:color w:val="000000"/>
          <w:lang w:val="ro-RO"/>
        </w:rPr>
        <w:t>SERIA 20</w:t>
      </w:r>
      <w:r>
        <w:rPr>
          <w:rFonts w:cs="Calibri"/>
          <w:b/>
          <w:bCs/>
          <w:color w:val="000000"/>
          <w:lang w:val="ro-RO"/>
        </w:rPr>
        <w:t>20</w:t>
      </w:r>
      <w:r w:rsidRPr="005E1E4F">
        <w:rPr>
          <w:rFonts w:cs="Calibri"/>
          <w:b/>
          <w:bCs/>
          <w:color w:val="000000"/>
          <w:lang w:val="ro-RO"/>
        </w:rPr>
        <w:t>-20</w:t>
      </w:r>
      <w:r>
        <w:rPr>
          <w:rFonts w:cs="Calibri"/>
          <w:b/>
          <w:bCs/>
          <w:color w:val="000000"/>
          <w:lang w:val="ro-RO"/>
        </w:rPr>
        <w:t>22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color w:val="000000"/>
          <w:lang w:val="ro-RO"/>
        </w:rPr>
      </w:pP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i/>
          <w:iCs/>
          <w:color w:val="000000"/>
          <w:lang w:val="ro-RO"/>
        </w:rPr>
      </w:pPr>
      <w:r w:rsidRPr="005E1E4F">
        <w:rPr>
          <w:rFonts w:cs="Calibri"/>
          <w:b/>
          <w:bCs/>
          <w:i/>
          <w:iCs/>
          <w:color w:val="000000"/>
          <w:lang w:val="ro-RO"/>
        </w:rPr>
        <w:t>Desfăşurarea Colocviului de admitere la gradul didactic I, seria 20</w:t>
      </w:r>
      <w:r>
        <w:rPr>
          <w:rFonts w:cs="Calibri"/>
          <w:b/>
          <w:bCs/>
          <w:i/>
          <w:iCs/>
          <w:color w:val="000000"/>
          <w:lang w:val="ro-RO"/>
        </w:rPr>
        <w:t>20</w:t>
      </w:r>
      <w:r w:rsidRPr="005E1E4F">
        <w:rPr>
          <w:rFonts w:cs="Calibri"/>
          <w:b/>
          <w:bCs/>
          <w:i/>
          <w:iCs/>
          <w:color w:val="000000"/>
          <w:lang w:val="ro-RO"/>
        </w:rPr>
        <w:t>-20</w:t>
      </w:r>
      <w:r>
        <w:rPr>
          <w:rFonts w:cs="Calibri"/>
          <w:b/>
          <w:bCs/>
          <w:i/>
          <w:iCs/>
          <w:color w:val="000000"/>
          <w:lang w:val="ro-RO"/>
        </w:rPr>
        <w:t>22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i/>
          <w:iCs/>
          <w:color w:val="000000"/>
          <w:lang w:val="ro-RO"/>
        </w:rPr>
      </w:pPr>
    </w:p>
    <w:p w:rsidR="00217F08" w:rsidRDefault="00217F08" w:rsidP="00217F08">
      <w:pPr>
        <w:autoSpaceDE w:val="0"/>
        <w:autoSpaceDN w:val="0"/>
        <w:adjustRightInd w:val="0"/>
        <w:spacing w:after="0" w:line="360" w:lineRule="auto"/>
        <w:ind w:right="23" w:firstLine="720"/>
        <w:jc w:val="both"/>
        <w:rPr>
          <w:rFonts w:cs="Calibri"/>
          <w:color w:val="000000"/>
          <w:lang w:val="ro-RO"/>
        </w:rPr>
      </w:pPr>
      <w:r w:rsidRPr="005E1E4F">
        <w:rPr>
          <w:rFonts w:cs="Calibri"/>
          <w:color w:val="000000"/>
          <w:lang w:val="ro-RO"/>
        </w:rPr>
        <w:t>Departamentul pentru Pregătirea Personalului Didactic, organizează colocviul de admitere pentru obţinerea gradului didactic I după cum urmează: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28"/>
        <w:gridCol w:w="5040"/>
        <w:gridCol w:w="1260"/>
        <w:gridCol w:w="1080"/>
        <w:gridCol w:w="1080"/>
      </w:tblGrid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  <w:b/>
              </w:rPr>
            </w:pPr>
            <w:r w:rsidRPr="00C97F1C">
              <w:rPr>
                <w:rFonts w:cs="Calibri"/>
                <w:b/>
              </w:rPr>
              <w:t>Nr. crt.</w:t>
            </w: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  <w:b/>
              </w:rPr>
            </w:pPr>
            <w:r w:rsidRPr="00C97F1C">
              <w:rPr>
                <w:rFonts w:cs="Calibri"/>
                <w:b/>
              </w:rPr>
              <w:t>Specializarea</w:t>
            </w:r>
          </w:p>
        </w:tc>
        <w:tc>
          <w:tcPr>
            <w:tcW w:w="126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  <w:b/>
              </w:rPr>
            </w:pPr>
            <w:r w:rsidRPr="00C97F1C">
              <w:rPr>
                <w:rFonts w:cs="Calibri"/>
                <w:b/>
              </w:rPr>
              <w:t>Data susținerii colocviului</w:t>
            </w: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  <w:b/>
              </w:rPr>
            </w:pPr>
            <w:r w:rsidRPr="00C97F1C">
              <w:rPr>
                <w:rFonts w:cs="Calibri"/>
                <w:b/>
              </w:rPr>
              <w:t>Ora</w:t>
            </w: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  <w:b/>
              </w:rPr>
            </w:pPr>
            <w:r w:rsidRPr="00C97F1C">
              <w:rPr>
                <w:rFonts w:cs="Calibri"/>
                <w:b/>
              </w:rPr>
              <w:t>Sala</w:t>
            </w: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Educație fizică și sportivă</w:t>
            </w:r>
          </w:p>
        </w:tc>
        <w:tc>
          <w:tcPr>
            <w:tcW w:w="1260" w:type="dxa"/>
            <w:vMerge w:val="restart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06.02.2020</w:t>
            </w: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9.00</w:t>
            </w:r>
          </w:p>
        </w:tc>
        <w:tc>
          <w:tcPr>
            <w:tcW w:w="1080" w:type="dxa"/>
            <w:vMerge w:val="restart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A 204</w:t>
            </w: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Medicină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9.2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Farmacie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9.4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Informatică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10.0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Limba şi literatura franceză</w:t>
            </w:r>
            <w:r w:rsidRPr="00C97F1C">
              <w:rPr>
                <w:rFonts w:cs="Calibri"/>
                <w:b/>
              </w:rPr>
              <w:t xml:space="preserve"> 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10.2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Istorie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10.4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Limba şi literatura engleză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11.0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  <w:tr w:rsidR="00217F08" w:rsidRPr="00C97F1C" w:rsidTr="00A45A6D">
        <w:tc>
          <w:tcPr>
            <w:tcW w:w="828" w:type="dxa"/>
            <w:vAlign w:val="center"/>
          </w:tcPr>
          <w:p w:rsidR="00217F08" w:rsidRPr="00C97F1C" w:rsidRDefault="00217F08" w:rsidP="00217F08">
            <w:pPr>
              <w:pStyle w:val="NoSpacing"/>
              <w:numPr>
                <w:ilvl w:val="0"/>
                <w:numId w:val="23"/>
              </w:numPr>
              <w:contextualSpacing/>
              <w:jc w:val="center"/>
              <w:rPr>
                <w:rFonts w:cs="Calibri"/>
              </w:rPr>
            </w:pPr>
          </w:p>
        </w:tc>
        <w:tc>
          <w:tcPr>
            <w:tcW w:w="504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  <w:r w:rsidRPr="00C97F1C">
              <w:rPr>
                <w:rFonts w:cs="Calibri"/>
              </w:rPr>
              <w:t>Limba şi literatura română</w:t>
            </w:r>
          </w:p>
        </w:tc>
        <w:tc>
          <w:tcPr>
            <w:tcW w:w="126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rPr>
                <w:rFonts w:cs="Calibri"/>
              </w:rPr>
            </w:pPr>
          </w:p>
        </w:tc>
        <w:tc>
          <w:tcPr>
            <w:tcW w:w="1080" w:type="dxa"/>
            <w:vAlign w:val="center"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  <w:r w:rsidRPr="00C97F1C">
              <w:rPr>
                <w:rFonts w:cs="Calibri"/>
              </w:rPr>
              <w:t>14.00</w:t>
            </w:r>
          </w:p>
        </w:tc>
        <w:tc>
          <w:tcPr>
            <w:tcW w:w="1080" w:type="dxa"/>
            <w:vMerge/>
          </w:tcPr>
          <w:p w:rsidR="00217F08" w:rsidRPr="00C97F1C" w:rsidRDefault="00217F08" w:rsidP="00A45A6D">
            <w:pPr>
              <w:pStyle w:val="NoSpacing"/>
              <w:contextualSpacing/>
              <w:jc w:val="center"/>
              <w:rPr>
                <w:rFonts w:cs="Calibri"/>
              </w:rPr>
            </w:pPr>
          </w:p>
        </w:tc>
      </w:tr>
    </w:tbl>
    <w:p w:rsidR="00217F08" w:rsidRDefault="00217F08" w:rsidP="00217F08">
      <w:pPr>
        <w:pStyle w:val="NoSpacing"/>
        <w:contextualSpacing/>
        <w:jc w:val="center"/>
        <w:rPr>
          <w:rFonts w:cs="Calibri"/>
          <w:b/>
          <w:sz w:val="24"/>
          <w:szCs w:val="24"/>
        </w:rPr>
      </w:pPr>
    </w:p>
    <w:p w:rsidR="00217F08" w:rsidRPr="005614C3" w:rsidRDefault="00217F08" w:rsidP="00217F08">
      <w:pPr>
        <w:pStyle w:val="NoSpacing"/>
        <w:contextualSpacing/>
        <w:jc w:val="center"/>
        <w:rPr>
          <w:rFonts w:cs="Calibri"/>
          <w:b/>
          <w:sz w:val="24"/>
          <w:szCs w:val="24"/>
        </w:rPr>
      </w:pP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ind w:right="23" w:firstLine="720"/>
        <w:jc w:val="both"/>
        <w:rPr>
          <w:rFonts w:cs="Calibri"/>
          <w:color w:val="000000"/>
          <w:lang w:val="ro-RO"/>
        </w:rPr>
      </w:pPr>
      <w:r w:rsidRPr="005E1E4F">
        <w:rPr>
          <w:rFonts w:cs="Calibri"/>
          <w:color w:val="000000"/>
          <w:lang w:val="ro-RO"/>
        </w:rPr>
        <w:t>Candidaţ</w:t>
      </w:r>
      <w:r>
        <w:rPr>
          <w:rFonts w:cs="Calibri"/>
          <w:color w:val="000000"/>
          <w:lang w:val="ro-RO"/>
        </w:rPr>
        <w:t xml:space="preserve">ii pentru colocviul de admitere la </w:t>
      </w:r>
      <w:r w:rsidRPr="005E1E4F">
        <w:rPr>
          <w:rFonts w:cs="Calibri"/>
          <w:color w:val="000000"/>
          <w:lang w:val="ro-RO"/>
        </w:rPr>
        <w:t>gradul didactic I, seria 20</w:t>
      </w:r>
      <w:r>
        <w:rPr>
          <w:rFonts w:cs="Calibri"/>
          <w:color w:val="000000"/>
          <w:lang w:val="ro-RO"/>
        </w:rPr>
        <w:t>20</w:t>
      </w:r>
      <w:r w:rsidRPr="005E1E4F">
        <w:rPr>
          <w:rFonts w:cs="Calibri"/>
          <w:color w:val="000000"/>
          <w:lang w:val="ro-RO"/>
        </w:rPr>
        <w:t>-202</w:t>
      </w:r>
      <w:r>
        <w:rPr>
          <w:rFonts w:cs="Calibri"/>
          <w:color w:val="000000"/>
          <w:lang w:val="ro-RO"/>
        </w:rPr>
        <w:t>2</w:t>
      </w:r>
      <w:r w:rsidRPr="005E1E4F">
        <w:rPr>
          <w:rFonts w:cs="Calibri"/>
          <w:color w:val="000000"/>
          <w:lang w:val="ro-RO"/>
        </w:rPr>
        <w:t xml:space="preserve">, </w:t>
      </w:r>
      <w:r>
        <w:rPr>
          <w:rFonts w:cs="Calibri"/>
          <w:color w:val="000000"/>
          <w:lang w:val="ro-RO"/>
        </w:rPr>
        <w:t>vor</w:t>
      </w:r>
      <w:r w:rsidRPr="005E1E4F">
        <w:rPr>
          <w:rFonts w:cs="Calibri"/>
          <w:color w:val="000000"/>
          <w:lang w:val="ro-RO"/>
        </w:rPr>
        <w:t xml:space="preserve"> complet</w:t>
      </w:r>
      <w:r>
        <w:rPr>
          <w:rFonts w:cs="Calibri"/>
          <w:color w:val="000000"/>
          <w:lang w:val="ro-RO"/>
        </w:rPr>
        <w:t>a și depune la registratura universității</w:t>
      </w:r>
      <w:r w:rsidRPr="005E1E4F">
        <w:rPr>
          <w:rFonts w:cs="Calibri"/>
          <w:color w:val="000000"/>
          <w:lang w:val="ro-RO"/>
        </w:rPr>
        <w:t xml:space="preserve">, în perioada </w:t>
      </w:r>
      <w:r w:rsidRPr="005E1E4F">
        <w:rPr>
          <w:rFonts w:cs="Calibri"/>
          <w:color w:val="000000"/>
          <w:u w:val="single"/>
          <w:lang w:val="ro-RO"/>
        </w:rPr>
        <w:t>07</w:t>
      </w:r>
      <w:r>
        <w:rPr>
          <w:rFonts w:cs="Calibri"/>
          <w:color w:val="000000"/>
          <w:u w:val="single"/>
          <w:lang w:val="ro-RO"/>
        </w:rPr>
        <w:t>-23.</w:t>
      </w:r>
      <w:r w:rsidRPr="005E1E4F">
        <w:rPr>
          <w:rFonts w:cs="Calibri"/>
          <w:color w:val="000000"/>
          <w:u w:val="single"/>
          <w:lang w:val="ro-RO"/>
        </w:rPr>
        <w:t>01.20</w:t>
      </w:r>
      <w:r>
        <w:rPr>
          <w:rFonts w:cs="Calibri"/>
          <w:color w:val="000000"/>
          <w:u w:val="single"/>
          <w:lang w:val="ro-RO"/>
        </w:rPr>
        <w:t>20</w:t>
      </w:r>
      <w:r w:rsidRPr="005E1E4F">
        <w:rPr>
          <w:rFonts w:cs="Calibri"/>
          <w:color w:val="000000"/>
          <w:lang w:val="ro-RO"/>
        </w:rPr>
        <w:t xml:space="preserve">, </w:t>
      </w:r>
      <w:r w:rsidRPr="005E1E4F">
        <w:rPr>
          <w:rFonts w:cs="Calibri"/>
          <w:b/>
          <w:bCs/>
          <w:color w:val="000000"/>
          <w:lang w:val="ro-RO"/>
        </w:rPr>
        <w:t>o cerere-tip</w:t>
      </w:r>
      <w:r w:rsidRPr="005E1E4F">
        <w:rPr>
          <w:rFonts w:cs="Calibri"/>
          <w:color w:val="000000"/>
          <w:lang w:val="ro-RO"/>
        </w:rPr>
        <w:t>, în care vor menţiona tema lucrării, o bib</w:t>
      </w:r>
      <w:r>
        <w:rPr>
          <w:rFonts w:cs="Calibri"/>
          <w:color w:val="000000"/>
          <w:lang w:val="ro-RO"/>
        </w:rPr>
        <w:t>liografie minimală, şi opţional</w:t>
      </w:r>
      <w:r w:rsidRPr="005E1E4F">
        <w:rPr>
          <w:rFonts w:cs="Calibri"/>
          <w:color w:val="000000"/>
          <w:lang w:val="ro-RO"/>
        </w:rPr>
        <w:t xml:space="preserve"> numele unui cadru didactic </w:t>
      </w:r>
      <w:r>
        <w:rPr>
          <w:rFonts w:cs="Calibri"/>
          <w:color w:val="000000"/>
          <w:lang w:val="ro-RO"/>
        </w:rPr>
        <w:t>- conducător ştiinţific.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="Calibri"/>
          <w:color w:val="000000"/>
          <w:lang w:val="ro-RO"/>
        </w:rPr>
      </w:pPr>
      <w:r>
        <w:rPr>
          <w:rFonts w:cs="Calibri"/>
          <w:color w:val="000000"/>
          <w:lang w:val="ro-RO"/>
        </w:rPr>
        <w:t>Cererea va fi însoțită de copia</w:t>
      </w:r>
      <w:r w:rsidRPr="005E1E4F">
        <w:rPr>
          <w:rFonts w:cs="Calibri"/>
          <w:color w:val="000000"/>
          <w:lang w:val="ro-RO"/>
        </w:rPr>
        <w:t xml:space="preserve"> chitanț</w:t>
      </w:r>
      <w:r>
        <w:rPr>
          <w:rFonts w:cs="Calibri"/>
          <w:color w:val="000000"/>
          <w:lang w:val="ro-RO"/>
        </w:rPr>
        <w:t>ei/OP</w:t>
      </w:r>
      <w:r w:rsidRPr="005E1E4F">
        <w:rPr>
          <w:rFonts w:cs="Calibri"/>
          <w:color w:val="000000"/>
          <w:lang w:val="ro-RO"/>
        </w:rPr>
        <w:t xml:space="preserve"> de achitare a taxei de participare la colocviul de a</w:t>
      </w:r>
      <w:r>
        <w:rPr>
          <w:rFonts w:cs="Calibri"/>
          <w:color w:val="000000"/>
          <w:lang w:val="ro-RO"/>
        </w:rPr>
        <w:t>dmiterea la gradul didactic I (300 lei).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="Calibri"/>
          <w:b/>
          <w:color w:val="000000"/>
          <w:lang w:val="ro-RO"/>
        </w:rPr>
      </w:pPr>
      <w:r w:rsidRPr="005E1E4F">
        <w:rPr>
          <w:rFonts w:cs="Calibri"/>
          <w:b/>
          <w:bCs/>
          <w:i/>
          <w:iCs/>
          <w:color w:val="000000"/>
          <w:lang w:val="ro-RO"/>
        </w:rPr>
        <w:t>Colocviul de admitere se va desfăşura la Universitatea de Medicină, Farmacie, Științe și Tehnologie</w:t>
      </w:r>
      <w:r w:rsidRPr="005E1E4F">
        <w:rPr>
          <w:rFonts w:cs="Calibri"/>
          <w:b/>
          <w:i/>
          <w:color w:val="000000"/>
          <w:lang w:val="ro-RO"/>
        </w:rPr>
        <w:t xml:space="preserve"> </w:t>
      </w:r>
      <w:r>
        <w:rPr>
          <w:rFonts w:cs="Calibri"/>
          <w:b/>
          <w:i/>
          <w:color w:val="000000"/>
          <w:lang w:val="ro-RO"/>
        </w:rPr>
        <w:t xml:space="preserve">„George Emil Palade” </w:t>
      </w:r>
      <w:r w:rsidRPr="005E1E4F">
        <w:rPr>
          <w:rFonts w:cs="Calibri"/>
          <w:b/>
          <w:i/>
          <w:color w:val="000000"/>
          <w:lang w:val="ro-RO"/>
        </w:rPr>
        <w:t>din Târgu Mureş</w:t>
      </w:r>
      <w:r w:rsidRPr="005E1E4F">
        <w:rPr>
          <w:rFonts w:cs="Calibri"/>
          <w:b/>
          <w:bCs/>
          <w:i/>
          <w:iCs/>
          <w:color w:val="000000"/>
          <w:lang w:val="ro-RO"/>
        </w:rPr>
        <w:t>, Strada Nicolae Iorga, Nr. 1, pentru toate specializările enumerate mai sus, conform graficului menţionat</w:t>
      </w:r>
      <w:r w:rsidRPr="005E1E4F">
        <w:rPr>
          <w:rFonts w:cs="Calibri"/>
          <w:b/>
          <w:bCs/>
          <w:color w:val="000000"/>
          <w:lang w:val="ro-RO"/>
        </w:rPr>
        <w:t>.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i/>
          <w:iCs/>
          <w:color w:val="000000"/>
          <w:lang w:val="ro-RO"/>
        </w:rPr>
      </w:pPr>
      <w:r w:rsidRPr="005E1E4F">
        <w:rPr>
          <w:rFonts w:cs="Calibri"/>
          <w:b/>
          <w:bCs/>
          <w:i/>
          <w:iCs/>
          <w:color w:val="000000"/>
          <w:lang w:val="ro-RO"/>
        </w:rPr>
        <w:t xml:space="preserve">Pentru toate categoriile de cadre didactice, taxa administrativă se </w:t>
      </w:r>
      <w:r>
        <w:rPr>
          <w:rFonts w:cs="Calibri"/>
          <w:b/>
          <w:bCs/>
          <w:i/>
          <w:iCs/>
          <w:color w:val="000000"/>
          <w:lang w:val="ro-RO"/>
        </w:rPr>
        <w:t xml:space="preserve">poate achita </w:t>
      </w:r>
      <w:r w:rsidRPr="005E1E4F">
        <w:rPr>
          <w:rFonts w:cs="Calibri"/>
          <w:b/>
          <w:bCs/>
          <w:i/>
          <w:iCs/>
          <w:color w:val="000000"/>
          <w:lang w:val="ro-RO"/>
        </w:rPr>
        <w:t xml:space="preserve"> </w:t>
      </w:r>
      <w:r>
        <w:rPr>
          <w:rFonts w:cs="Calibri"/>
          <w:b/>
          <w:bCs/>
          <w:i/>
          <w:iCs/>
          <w:color w:val="000000"/>
          <w:lang w:val="ro-RO"/>
        </w:rPr>
        <w:t xml:space="preserve">și la </w:t>
      </w:r>
      <w:r w:rsidRPr="005E1E4F">
        <w:rPr>
          <w:rFonts w:cs="Calibri"/>
          <w:b/>
          <w:bCs/>
          <w:i/>
          <w:iCs/>
          <w:color w:val="000000"/>
          <w:lang w:val="ro-RO"/>
        </w:rPr>
        <w:t>casieria</w:t>
      </w:r>
    </w:p>
    <w:p w:rsidR="00217F08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i/>
          <w:color w:val="000000"/>
          <w:lang w:val="ro-RO"/>
        </w:rPr>
      </w:pPr>
      <w:r>
        <w:rPr>
          <w:rFonts w:cs="Calibri"/>
          <w:b/>
          <w:bCs/>
          <w:i/>
          <w:iCs/>
          <w:color w:val="000000"/>
          <w:lang w:val="ro-RO"/>
        </w:rPr>
        <w:t>Universitatății</w:t>
      </w:r>
      <w:r w:rsidRPr="005E1E4F">
        <w:rPr>
          <w:rFonts w:cs="Calibri"/>
          <w:b/>
          <w:bCs/>
          <w:i/>
          <w:iCs/>
          <w:color w:val="000000"/>
          <w:lang w:val="ro-RO"/>
        </w:rPr>
        <w:t xml:space="preserve"> de Medicină, Farmacie, Științe și Tehnologie</w:t>
      </w:r>
      <w:r>
        <w:rPr>
          <w:rFonts w:cs="Calibri"/>
          <w:b/>
          <w:bCs/>
          <w:i/>
          <w:iCs/>
          <w:color w:val="000000"/>
          <w:lang w:val="ro-RO"/>
        </w:rPr>
        <w:t xml:space="preserve"> „George Emil Palade”</w:t>
      </w:r>
      <w:r w:rsidRPr="005E1E4F">
        <w:rPr>
          <w:rFonts w:cs="Calibri"/>
          <w:b/>
          <w:i/>
          <w:color w:val="000000"/>
          <w:lang w:val="ro-RO"/>
        </w:rPr>
        <w:t xml:space="preserve"> din Târgu Mureş</w:t>
      </w:r>
      <w:r>
        <w:rPr>
          <w:rFonts w:cs="Calibri"/>
          <w:b/>
          <w:i/>
          <w:color w:val="000000"/>
          <w:lang w:val="ro-RO"/>
        </w:rPr>
        <w:t>.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i/>
          <w:iCs/>
          <w:color w:val="000000"/>
          <w:lang w:val="ro-RO"/>
        </w:rPr>
      </w:pPr>
      <w:r w:rsidRPr="005E1E4F">
        <w:rPr>
          <w:rFonts w:cs="Calibri"/>
          <w:b/>
          <w:bCs/>
          <w:i/>
          <w:iCs/>
          <w:color w:val="000000"/>
          <w:lang w:val="ro-RO"/>
        </w:rPr>
        <w:t>Pentru informaţii suplimentare puteţi suna la telefonul 0265-251156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</w:rPr>
      </w:pPr>
      <w:r w:rsidRPr="005E1E4F">
        <w:rPr>
          <w:rFonts w:cs="Calibri"/>
          <w:b/>
          <w:bCs/>
          <w:i/>
          <w:iCs/>
          <w:color w:val="000000"/>
          <w:lang w:val="ro-RO"/>
        </w:rPr>
        <w:t xml:space="preserve">sau puteţi trimite un email la </w:t>
      </w:r>
      <w:r w:rsidRPr="005E1E4F">
        <w:rPr>
          <w:rFonts w:cs="Calibri"/>
          <w:lang w:val="ro-RO"/>
        </w:rPr>
        <w:t>secretariat.dppd@</w:t>
      </w:r>
      <w:r>
        <w:rPr>
          <w:rFonts w:cs="Calibri"/>
          <w:lang w:val="ro-RO"/>
        </w:rPr>
        <w:t>umfst.ro</w:t>
      </w:r>
    </w:p>
    <w:p w:rsidR="00217F08" w:rsidRDefault="00217F08" w:rsidP="00217F08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  <w:color w:val="000000"/>
          <w:lang w:val="ro-RO"/>
        </w:rPr>
      </w:pPr>
    </w:p>
    <w:p w:rsidR="00217F08" w:rsidRDefault="00217F08" w:rsidP="00217F08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  <w:color w:val="000000"/>
          <w:lang w:val="ro-RO"/>
        </w:rPr>
      </w:pPr>
    </w:p>
    <w:p w:rsidR="00217F08" w:rsidRDefault="00217F08" w:rsidP="00217F08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  <w:color w:val="000000"/>
          <w:lang w:val="ro-RO"/>
        </w:rPr>
      </w:pPr>
    </w:p>
    <w:p w:rsidR="00217F08" w:rsidRPr="005E1E4F" w:rsidRDefault="00217F08" w:rsidP="00217F08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  <w:color w:val="000000"/>
          <w:lang w:val="ro-RO"/>
        </w:rPr>
      </w:pPr>
      <w:r w:rsidRPr="005E1E4F">
        <w:rPr>
          <w:rFonts w:cs="Calibri"/>
          <w:b/>
          <w:color w:val="000000"/>
          <w:lang w:val="ro-RO"/>
        </w:rPr>
        <w:t xml:space="preserve">DIRECTOR DPPD, </w:t>
      </w:r>
    </w:p>
    <w:p w:rsidR="00217F08" w:rsidRPr="005E1E4F" w:rsidRDefault="00217F08" w:rsidP="00217F08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</w:rPr>
      </w:pPr>
      <w:r w:rsidRPr="005E1E4F">
        <w:rPr>
          <w:rFonts w:cs="Calibri"/>
          <w:b/>
          <w:color w:val="000000"/>
          <w:lang w:val="ro-RO"/>
        </w:rPr>
        <w:t>Conf. univ. dr. Alexandra SILVAȘ</w:t>
      </w:r>
    </w:p>
    <w:p w:rsidR="00B86EAF" w:rsidRDefault="00B86EAF" w:rsidP="00850FE2">
      <w:pPr>
        <w:rPr>
          <w:szCs w:val="20"/>
        </w:rPr>
      </w:pPr>
    </w:p>
    <w:p w:rsidR="00900B03" w:rsidRDefault="00900B03" w:rsidP="00850FE2">
      <w:pPr>
        <w:rPr>
          <w:szCs w:val="20"/>
        </w:rPr>
      </w:pPr>
    </w:p>
    <w:p w:rsidR="00900B03" w:rsidRPr="00850FE2" w:rsidRDefault="00900B03" w:rsidP="00850FE2">
      <w:pPr>
        <w:rPr>
          <w:szCs w:val="20"/>
        </w:rPr>
      </w:pPr>
    </w:p>
    <w:sectPr w:rsidR="00900B03" w:rsidRPr="00850FE2" w:rsidSect="00850FE2">
      <w:headerReference w:type="default" r:id="rId7"/>
      <w:footerReference w:type="default" r:id="rId8"/>
      <w:pgSz w:w="11907" w:h="16839" w:code="9"/>
      <w:pgMar w:top="1699" w:right="1296" w:bottom="1282" w:left="129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4426" w:rsidRDefault="004C4426">
      <w:pPr>
        <w:spacing w:after="0" w:line="240" w:lineRule="auto"/>
      </w:pPr>
      <w:r>
        <w:separator/>
      </w:r>
    </w:p>
  </w:endnote>
  <w:endnote w:type="continuationSeparator" w:id="0">
    <w:p w:rsidR="004C4426" w:rsidRDefault="004C4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4D3F" w:rsidRDefault="00900B03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31445</wp:posOffset>
          </wp:positionH>
          <wp:positionV relativeFrom="paragraph">
            <wp:posOffset>-609600</wp:posOffset>
          </wp:positionV>
          <wp:extent cx="1135380" cy="951230"/>
          <wp:effectExtent l="19050" t="0" r="7620" b="0"/>
          <wp:wrapNone/>
          <wp:docPr id="19" name="Picture 19" descr="vulturi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vulturi 7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9512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04D3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88.75pt;margin-top:4.5pt;width:447.95pt;height:37.1pt;z-index:251655168;mso-position-horizontal-relative:text;mso-position-vertical-relative:text" filled="f" stroked="f">
          <v:textbox style="mso-next-textbox:#_x0000_s2049">
            <w:txbxContent>
              <w:p w:rsidR="00504D3F" w:rsidRDefault="00504D3F">
                <w:pPr>
                  <w:spacing w:after="0" w:line="240" w:lineRule="auto"/>
                  <w:rPr>
                    <w:rFonts w:ascii="Arial" w:hAnsi="Arial"/>
                    <w:color w:val="0D0D0D"/>
                    <w:sz w:val="14"/>
                    <w:lang w:val="ro-RO"/>
                  </w:rPr>
                </w:pPr>
                <w:r>
                  <w:rPr>
                    <w:rFonts w:ascii="Arial" w:hAnsi="Arial"/>
                    <w:b/>
                    <w:color w:val="0D0D0D"/>
                    <w:sz w:val="16"/>
                    <w:szCs w:val="16"/>
                  </w:rPr>
                  <w:t>A</w:t>
                </w:r>
                <w:r>
                  <w:rPr>
                    <w:rFonts w:ascii="Arial" w:hAnsi="Arial"/>
                    <w:b/>
                    <w:color w:val="0D0D0D"/>
                    <w:sz w:val="14"/>
                  </w:rPr>
                  <w:t>dresa:</w:t>
                </w:r>
                <w:r>
                  <w:rPr>
                    <w:rFonts w:ascii="Arial" w:hAnsi="Arial"/>
                    <w:color w:val="0D0D0D"/>
                    <w:sz w:val="14"/>
                  </w:rPr>
                  <w:t xml:space="preserve"> T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ârgu Mureş, str. Nicolae Iorga, nr. 1, 540088, judeţul Mureş, România </w:t>
                </w:r>
              </w:p>
              <w:p w:rsidR="00504D3F" w:rsidRPr="00A84C1A" w:rsidRDefault="00504D3F">
                <w:pPr>
                  <w:spacing w:after="0" w:line="240" w:lineRule="auto"/>
                  <w:rPr>
                    <w:color w:val="0D0D0D"/>
                    <w:lang w:val="ro-RO"/>
                  </w:rPr>
                </w:pP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Web: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www.umfst.ro | </w:t>
                </w: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mail: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</w:t>
                </w:r>
                <w:hyperlink r:id="rId2" w:history="1">
                  <w:r w:rsidR="00907652" w:rsidRPr="003A7067">
                    <w:rPr>
                      <w:rStyle w:val="Hyperlink"/>
                      <w:rFonts w:ascii="Arial" w:hAnsi="Arial"/>
                      <w:sz w:val="14"/>
                      <w:lang w:val="ro-RO"/>
                    </w:rPr>
                    <w:t>decanat.stiintesilitere@umfst.ro,secretariat.dppd@umfst.ro</w:t>
                  </w:r>
                </w:hyperlink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 | 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szCs w:val="16"/>
                    <w:lang w:val="ro-RO"/>
                  </w:rPr>
                  <w:t>T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l</w:t>
                </w: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fon/Fax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:</w:t>
                </w:r>
                <w:r w:rsidRPr="00A84C1A"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+40 265 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236034 </w:t>
                </w:r>
              </w:p>
            </w:txbxContent>
          </v:textbox>
        </v:shape>
      </w:pict>
    </w:r>
    <w:r w:rsidR="00504D3F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60.2pt;margin-top:781.65pt;width:337.95pt;height:0;flip:x;z-index:-251659264;mso-position-horizontal-relative:page;mso-position-vertical-relative:page" o:connectortype="straight" strokeweight=".5pt"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4426" w:rsidRDefault="004C4426">
      <w:pPr>
        <w:spacing w:after="0" w:line="240" w:lineRule="auto"/>
      </w:pPr>
      <w:r>
        <w:separator/>
      </w:r>
    </w:p>
  </w:footnote>
  <w:footnote w:type="continuationSeparator" w:id="0">
    <w:p w:rsidR="004C4426" w:rsidRDefault="004C4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4D3F" w:rsidRDefault="00504D3F" w:rsidP="00420AF4">
    <w:pPr>
      <w:pStyle w:val="Header"/>
      <w:tabs>
        <w:tab w:val="clear" w:pos="4680"/>
        <w:tab w:val="clear" w:pos="9360"/>
        <w:tab w:val="left" w:pos="1229"/>
      </w:tabs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64.15pt;height:57.4pt;z-index:251656192" filled="f" stroked="f">
          <v:textbox style="mso-next-textbox:#_x0000_s2051">
            <w:txbxContent>
              <w:p w:rsidR="00504D3F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ȘTIINȚE ȘI LITERE</w:t>
                </w:r>
              </w:p>
              <w:p w:rsidR="00504D3F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„PETRU MAIOR”</w:t>
                </w:r>
              </w:p>
              <w:p w:rsidR="00504D3F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</w:p>
              <w:p w:rsidR="00504D3F" w:rsidRPr="004D2CF4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DEPARTAMENTUL PENTRU PREGĂTIREA PERSONALULUI DIDACTIC</w:t>
                </w:r>
              </w:p>
            </w:txbxContent>
          </v:textbox>
          <w10:wrap type="square"/>
        </v:shape>
      </w:pict>
    </w:r>
    <w:r w:rsidR="00900B03"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304800</wp:posOffset>
          </wp:positionH>
          <wp:positionV relativeFrom="paragraph">
            <wp:posOffset>-268605</wp:posOffset>
          </wp:positionV>
          <wp:extent cx="2705100" cy="862330"/>
          <wp:effectExtent l="19050" t="0" r="0" b="0"/>
          <wp:wrapTight wrapText="bothSides">
            <wp:wrapPolygon edited="0">
              <wp:start x="6845" y="0"/>
              <wp:lineTo x="2738" y="477"/>
              <wp:lineTo x="-152" y="3817"/>
              <wp:lineTo x="-152" y="15270"/>
              <wp:lineTo x="1521" y="20996"/>
              <wp:lineTo x="1825" y="20996"/>
              <wp:lineTo x="4563" y="20996"/>
              <wp:lineTo x="15363" y="20996"/>
              <wp:lineTo x="21600" y="19087"/>
              <wp:lineTo x="21600" y="3817"/>
              <wp:lineTo x="19318" y="0"/>
              <wp:lineTo x="6845" y="0"/>
            </wp:wrapPolygon>
          </wp:wrapTight>
          <wp:docPr id="22" name="Picture 22" descr="logo coala ante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 coala antet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0" cy="8623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20AF4">
      <w:tab/>
    </w:r>
  </w:p>
  <w:p w:rsidR="00504D3F" w:rsidRDefault="00504D3F"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4pt;margin-top:24.95pt;width:793.25pt;height:.05pt;z-index:251658240" o:connectortype="straight" strokecolor="#2f5496" strokeweight="1p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09066F0B"/>
    <w:multiLevelType w:val="hybridMultilevel"/>
    <w:tmpl w:val="78F84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8C14863"/>
    <w:multiLevelType w:val="hybridMultilevel"/>
    <w:tmpl w:val="6DCA49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A057261"/>
    <w:multiLevelType w:val="hybridMultilevel"/>
    <w:tmpl w:val="74704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FE244BB"/>
    <w:multiLevelType w:val="hybridMultilevel"/>
    <w:tmpl w:val="D3783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7C4E86"/>
    <w:multiLevelType w:val="hybridMultilevel"/>
    <w:tmpl w:val="7E666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7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2"/>
  </w:num>
  <w:num w:numId="10">
    <w:abstractNumId w:val="20"/>
  </w:num>
  <w:num w:numId="11">
    <w:abstractNumId w:val="16"/>
  </w:num>
  <w:num w:numId="12">
    <w:abstractNumId w:val="26"/>
  </w:num>
  <w:num w:numId="13">
    <w:abstractNumId w:val="21"/>
  </w:num>
  <w:num w:numId="14">
    <w:abstractNumId w:val="10"/>
  </w:num>
  <w:num w:numId="15">
    <w:abstractNumId w:val="29"/>
  </w:num>
  <w:num w:numId="16">
    <w:abstractNumId w:val="11"/>
  </w:num>
  <w:num w:numId="17">
    <w:abstractNumId w:val="18"/>
  </w:num>
  <w:num w:numId="18">
    <w:abstractNumId w:val="19"/>
  </w:num>
  <w:num w:numId="19">
    <w:abstractNumId w:val="9"/>
  </w:num>
  <w:num w:numId="20">
    <w:abstractNumId w:val="24"/>
  </w:num>
  <w:num w:numId="21">
    <w:abstractNumId w:val="25"/>
  </w:num>
  <w:num w:numId="22">
    <w:abstractNumId w:val="28"/>
  </w:num>
  <w:num w:numId="23">
    <w:abstractNumId w:val="14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grammar="clean"/>
  <w:defaultTabStop w:val="720"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4793F"/>
    <w:rsid w:val="000548A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831F0"/>
    <w:rsid w:val="001A697B"/>
    <w:rsid w:val="001B3252"/>
    <w:rsid w:val="001B3A09"/>
    <w:rsid w:val="001C1A5A"/>
    <w:rsid w:val="001C2FB2"/>
    <w:rsid w:val="001C648C"/>
    <w:rsid w:val="001C766A"/>
    <w:rsid w:val="001D48BC"/>
    <w:rsid w:val="001D7BFB"/>
    <w:rsid w:val="001E1996"/>
    <w:rsid w:val="00204163"/>
    <w:rsid w:val="002117A1"/>
    <w:rsid w:val="00217F08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43445"/>
    <w:rsid w:val="00350658"/>
    <w:rsid w:val="00355637"/>
    <w:rsid w:val="003847B9"/>
    <w:rsid w:val="00384D70"/>
    <w:rsid w:val="0039031A"/>
    <w:rsid w:val="003A359E"/>
    <w:rsid w:val="003E6D65"/>
    <w:rsid w:val="003F459B"/>
    <w:rsid w:val="00403199"/>
    <w:rsid w:val="00406605"/>
    <w:rsid w:val="00412B0A"/>
    <w:rsid w:val="00417E23"/>
    <w:rsid w:val="00420AF4"/>
    <w:rsid w:val="00422100"/>
    <w:rsid w:val="0042429D"/>
    <w:rsid w:val="00427BA8"/>
    <w:rsid w:val="00430888"/>
    <w:rsid w:val="004342A2"/>
    <w:rsid w:val="0043777F"/>
    <w:rsid w:val="004447D4"/>
    <w:rsid w:val="00460602"/>
    <w:rsid w:val="00462378"/>
    <w:rsid w:val="00466657"/>
    <w:rsid w:val="0049156E"/>
    <w:rsid w:val="00497E8F"/>
    <w:rsid w:val="004B5BAC"/>
    <w:rsid w:val="004C4394"/>
    <w:rsid w:val="004C4426"/>
    <w:rsid w:val="004D2CF4"/>
    <w:rsid w:val="004E09DE"/>
    <w:rsid w:val="004E3CD9"/>
    <w:rsid w:val="004E67CA"/>
    <w:rsid w:val="004F26E5"/>
    <w:rsid w:val="00501640"/>
    <w:rsid w:val="00504D3F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64994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70BF"/>
    <w:rsid w:val="005F2664"/>
    <w:rsid w:val="005F7704"/>
    <w:rsid w:val="006009BC"/>
    <w:rsid w:val="006048A2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4517"/>
    <w:rsid w:val="006B4207"/>
    <w:rsid w:val="006B79A9"/>
    <w:rsid w:val="006C5AD3"/>
    <w:rsid w:val="006E55F0"/>
    <w:rsid w:val="006F2035"/>
    <w:rsid w:val="006F336E"/>
    <w:rsid w:val="006F64F9"/>
    <w:rsid w:val="0070215B"/>
    <w:rsid w:val="007054B8"/>
    <w:rsid w:val="00722FC1"/>
    <w:rsid w:val="007338DB"/>
    <w:rsid w:val="00734B02"/>
    <w:rsid w:val="007354FE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B51"/>
    <w:rsid w:val="00800F1F"/>
    <w:rsid w:val="008221A9"/>
    <w:rsid w:val="00824B27"/>
    <w:rsid w:val="008416ED"/>
    <w:rsid w:val="00842107"/>
    <w:rsid w:val="00847520"/>
    <w:rsid w:val="00850FE2"/>
    <w:rsid w:val="00852726"/>
    <w:rsid w:val="00854E88"/>
    <w:rsid w:val="00862509"/>
    <w:rsid w:val="0087040E"/>
    <w:rsid w:val="008765B1"/>
    <w:rsid w:val="00894FCB"/>
    <w:rsid w:val="008973FB"/>
    <w:rsid w:val="008C34F0"/>
    <w:rsid w:val="008D31FC"/>
    <w:rsid w:val="008E5EE3"/>
    <w:rsid w:val="008E6320"/>
    <w:rsid w:val="008F0A43"/>
    <w:rsid w:val="00900B03"/>
    <w:rsid w:val="0090661B"/>
    <w:rsid w:val="00907652"/>
    <w:rsid w:val="00910F24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A2285E"/>
    <w:rsid w:val="00A35DEF"/>
    <w:rsid w:val="00A36658"/>
    <w:rsid w:val="00A41C5C"/>
    <w:rsid w:val="00A45A6D"/>
    <w:rsid w:val="00A511A5"/>
    <w:rsid w:val="00A605CD"/>
    <w:rsid w:val="00A73BEC"/>
    <w:rsid w:val="00A824E1"/>
    <w:rsid w:val="00A84C1A"/>
    <w:rsid w:val="00AA4A5D"/>
    <w:rsid w:val="00AA62B9"/>
    <w:rsid w:val="00AB5223"/>
    <w:rsid w:val="00AB657A"/>
    <w:rsid w:val="00AC21E1"/>
    <w:rsid w:val="00AE2DAD"/>
    <w:rsid w:val="00AE6227"/>
    <w:rsid w:val="00AE79B2"/>
    <w:rsid w:val="00AF0996"/>
    <w:rsid w:val="00B01F49"/>
    <w:rsid w:val="00B043B0"/>
    <w:rsid w:val="00B12227"/>
    <w:rsid w:val="00B15B57"/>
    <w:rsid w:val="00B1611A"/>
    <w:rsid w:val="00B20A00"/>
    <w:rsid w:val="00B2509A"/>
    <w:rsid w:val="00B27FE4"/>
    <w:rsid w:val="00B334BF"/>
    <w:rsid w:val="00B35AD9"/>
    <w:rsid w:val="00B407AF"/>
    <w:rsid w:val="00B45954"/>
    <w:rsid w:val="00B5220B"/>
    <w:rsid w:val="00B745E3"/>
    <w:rsid w:val="00B750B1"/>
    <w:rsid w:val="00B76DF6"/>
    <w:rsid w:val="00B85995"/>
    <w:rsid w:val="00B86451"/>
    <w:rsid w:val="00B86589"/>
    <w:rsid w:val="00B86EAF"/>
    <w:rsid w:val="00B92024"/>
    <w:rsid w:val="00B97E5A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65FE1"/>
    <w:rsid w:val="00C70D3F"/>
    <w:rsid w:val="00C72F2C"/>
    <w:rsid w:val="00C8129D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CF1033"/>
    <w:rsid w:val="00D15D9C"/>
    <w:rsid w:val="00D160C9"/>
    <w:rsid w:val="00D225B3"/>
    <w:rsid w:val="00D32694"/>
    <w:rsid w:val="00D34784"/>
    <w:rsid w:val="00D4129C"/>
    <w:rsid w:val="00D46D42"/>
    <w:rsid w:val="00D75619"/>
    <w:rsid w:val="00D81B20"/>
    <w:rsid w:val="00D910FE"/>
    <w:rsid w:val="00DB4A28"/>
    <w:rsid w:val="00DB7B54"/>
    <w:rsid w:val="00DC08C5"/>
    <w:rsid w:val="00DD5A80"/>
    <w:rsid w:val="00DF1FCF"/>
    <w:rsid w:val="00DF76A3"/>
    <w:rsid w:val="00E066B8"/>
    <w:rsid w:val="00E133A3"/>
    <w:rsid w:val="00E27167"/>
    <w:rsid w:val="00E2744A"/>
    <w:rsid w:val="00E30A85"/>
    <w:rsid w:val="00E31C0C"/>
    <w:rsid w:val="00E354BB"/>
    <w:rsid w:val="00E5247B"/>
    <w:rsid w:val="00E7418B"/>
    <w:rsid w:val="00E74CED"/>
    <w:rsid w:val="00E8183F"/>
    <w:rsid w:val="00E827D4"/>
    <w:rsid w:val="00E90453"/>
    <w:rsid w:val="00E94F66"/>
    <w:rsid w:val="00EA1625"/>
    <w:rsid w:val="00EB3E75"/>
    <w:rsid w:val="00EB4013"/>
    <w:rsid w:val="00EB5F33"/>
    <w:rsid w:val="00EC6583"/>
    <w:rsid w:val="00EE32A7"/>
    <w:rsid w:val="00EE5820"/>
    <w:rsid w:val="00EF5E7A"/>
    <w:rsid w:val="00F0364E"/>
    <w:rsid w:val="00F25B9E"/>
    <w:rsid w:val="00F53EC7"/>
    <w:rsid w:val="00F610C2"/>
    <w:rsid w:val="00F66AAE"/>
    <w:rsid w:val="00F81584"/>
    <w:rsid w:val="00F91A53"/>
    <w:rsid w:val="00FA5D46"/>
    <w:rsid w:val="00FE05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95C77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  <w:style w:type="paragraph" w:styleId="NoSpacing">
    <w:name w:val="No Spacing"/>
    <w:uiPriority w:val="1"/>
    <w:qFormat/>
    <w:rsid w:val="00217F08"/>
    <w:rPr>
      <w:sz w:val="22"/>
      <w:szCs w:val="22"/>
      <w:lang w:val="ro-R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ecanat.stiintesilitere@umfst.ro,secretariat.dppd@umfst.ro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>Hewlett-Packard Company</Company>
  <LinksUpToDate>false</LinksUpToDate>
  <CharactersWithSpaces>1619</CharactersWithSpaces>
  <SharedDoc>false</SharedDoc>
  <HLinks>
    <vt:vector size="6" baseType="variant">
      <vt:variant>
        <vt:i4>524291</vt:i4>
      </vt:variant>
      <vt:variant>
        <vt:i4>0</vt:i4>
      </vt:variant>
      <vt:variant>
        <vt:i4>0</vt:i4>
      </vt:variant>
      <vt:variant>
        <vt:i4>5</vt:i4>
      </vt:variant>
      <vt:variant>
        <vt:lpwstr>mailto:decanat.stiintesilitere@umfst.ro,secretariat.dppd@umfst.r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creator>Farkas</dc:creator>
  <cp:lastModifiedBy>anca.sandorhazi</cp:lastModifiedBy>
  <cp:revision>2</cp:revision>
  <cp:lastPrinted>2019-12-16T12:18:00Z</cp:lastPrinted>
  <dcterms:created xsi:type="dcterms:W3CDTF">2020-01-06T07:33:00Z</dcterms:created>
  <dcterms:modified xsi:type="dcterms:W3CDTF">2020-01-06T07:33:00Z</dcterms:modified>
</cp:coreProperties>
</file>